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84ad9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38ce8e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7T18:17:36Z</dcterms:created>
  <dcterms:modified xsi:type="dcterms:W3CDTF">2022-01-17T18:17:36Z</dcterms:modified>
</cp:coreProperties>
</file>